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24"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p>
      <w:pPr>
        <w:pStyle w:val="BodyText"/>
      </w:pPr>
      <w:r>
        <w:rPr>
          <w:bCs/>
          <w:b/>
        </w:rPr>
        <w:t xml:space="preserve">[Hiring Manager's Name]</w:t>
      </w:r>
      <w:r>
        <w:br/>
      </w:r>
      <w:r>
        <w:t xml:space="preserve">[Company Name]</w:t>
      </w:r>
      <w:r>
        <w:br/>
      </w:r>
      <w:r>
        <w:t xml:space="preserve">[Company Address]</w:t>
      </w:r>
      <w:r>
        <w:br/>
      </w:r>
      <w:r>
        <w:t xml:space="preserve">[City, State, ZIP Code]</w:t>
      </w:r>
    </w:p>
    <w:p>
      <w:pPr>
        <w:pStyle w:val="BodyText"/>
      </w:pPr>
      <w:r>
        <w:t xml:space="preserve">Dear [Hiring Manager's Name],</w:t>
      </w:r>
    </w:p>
    <w:p>
      <w:pPr>
        <w:pStyle w:val="BodyText"/>
      </w:pPr>
      <w:r>
        <w:t xml:space="preserve">As a dedicated Chemical Engineer with over [X years] of experience in process optimization, sustainable technology development, and industrial innovation, I am excited to apply for the Chemical Engineer position at [Company Name] in Ethiopia Addis Ababa. This opportunity aligns perfectly with my professional goals and my passion for contributing to the growth of industries that drive economic and social progress. Having followed the dynamic developments in Ethiopia’s chemical and manufacturing sectors, I am eager to bring my expertise to a region where innovation meets opportunity.</w:t>
      </w:r>
    </w:p>
    <w:p>
      <w:pPr>
        <w:pStyle w:val="BodyText"/>
      </w:pPr>
      <w:r>
        <w:t xml:space="preserve">Ethiopia Addis Ababa has emerged as a hub for industrial expansion, with significant investments in pharmaceuticals, agriculture-based processing, and renewable energy. As a Chemical Engineer, I understand the critical role that advanced engineering solutions play in addressing challenges such as resource efficiency, environmental sustainability, and technological advancement. My background in chemical processes and my commitment to creating impactful solutions make me well-suited to contribute to [Company Name]’s mission of driving progress in this vibrant city.</w:t>
      </w:r>
    </w:p>
    <w:bookmarkStart w:id="20" w:name="professional-background-and-expertise"/>
    <w:p>
      <w:pPr>
        <w:pStyle w:val="Heading2"/>
      </w:pPr>
      <w:r>
        <w:t xml:space="preserve">Professional Background and Expertise</w:t>
      </w:r>
    </w:p>
    <w:p>
      <w:pPr>
        <w:pStyle w:val="FirstParagraph"/>
      </w:pPr>
      <w:r>
        <w:t xml:space="preserve">Throughout my career, I have specialized in designing, optimizing, and managing chemical processes that balance technical precision with economic viability. My experience spans multiple industries, including [mention specific sectors such as pharmaceuticals, food processing, or energy], where I have led projects focused on improving production efficiency, reducing waste, and ensuring compliance with safety standards. For instance, at [Previous Company Name], I spearheaded a project to implement a closed-loop water recycling system that reduced consumption by 30% while maintaining product quality. This achievement not only showcased my technical acumen but also demonstrated my ability to align engineering solutions with sustainability goals.</w:t>
      </w:r>
    </w:p>
    <w:p>
      <w:pPr>
        <w:pStyle w:val="BodyText"/>
      </w:pPr>
      <w:r>
        <w:t xml:space="preserve">In addition to process optimization, I have extensive experience in research and development, where I collaborated with cross-functional teams to design new materials and improve existing formulations. My work on [specific project or product] involved rigorous experimentation, data analysis, and collaboration with stakeholders to ensure the final solution met both technical and market demands. These experiences have honed my ability to think critically, solve complex problems, and adapt to evolving challenges—skills that I believe are essential for success in Ethiopia Addis Ababa’s rapidly growing industrial landscape.</w:t>
      </w:r>
    </w:p>
    <w:bookmarkEnd w:id="20"/>
    <w:bookmarkStart w:id="21" w:name="why-ethiopia-addis-ababa"/>
    <w:p>
      <w:pPr>
        <w:pStyle w:val="Heading2"/>
      </w:pPr>
      <w:r>
        <w:t xml:space="preserve">Why Ethiopia Addis Ababa?</w:t>
      </w:r>
    </w:p>
    <w:p>
      <w:pPr>
        <w:pStyle w:val="FirstParagraph"/>
      </w:pPr>
      <w:r>
        <w:t xml:space="preserve">Ethiopia Addis Ababa is a city of transformation, where the convergence of tradition and modernity creates unique opportunities for engineers to make a lasting impact. The country’s strategic focus on industrialization, as outlined in its Growth and Transformation Plan, has positioned Addis Ababa as a center for innovation in sectors such as pharmaceuticals, agriculture, and green technology. I am particularly drawn to the city’s commitment to sustainable development and its vision of becoming a regional leader in clean energy and advanced manufacturing.</w:t>
      </w:r>
    </w:p>
    <w:p>
      <w:pPr>
        <w:pStyle w:val="BodyText"/>
      </w:pPr>
      <w:r>
        <w:t xml:space="preserve">As a Chemical Engineer, I am deeply inspired by the potential to contribute to these initiatives. For example, Ethiopia’s growing demand for affordable and efficient pharmaceuticals presents an opportunity to innovate in drug formulation and production processes. Similarly, the country’s emphasis on agricultural processing aligns with my expertise in food preservation and chemical extraction techniques. By applying my skills in Addis Ababa, I aim to support projects that not only meet industrial needs but also address broader societal challenges such as food security, energy access, and environmental conservation.</w:t>
      </w:r>
    </w:p>
    <w:bookmarkEnd w:id="21"/>
    <w:bookmarkStart w:id="22" w:name="alignment-with-company-name"/>
    <w:p>
      <w:pPr>
        <w:pStyle w:val="Heading2"/>
      </w:pPr>
      <w:r>
        <w:t xml:space="preserve">Alignment with [Company Name]</w:t>
      </w:r>
    </w:p>
    <w:p>
      <w:pPr>
        <w:pStyle w:val="FirstParagraph"/>
      </w:pPr>
      <w:r>
        <w:t xml:space="preserve">[Company Name]’s reputation for excellence in [specific industry or project] resonates with my professional values and aspirations. I am particularly impressed by your commitment to [mention a specific company initiative, such as sustainability programs, community engagement, or technological innovation]. As a Chemical Engineer who thrives in collaborative environments and is passionate about delivering results, I am confident that my background in [specific skills or projects] would allow me to contribute meaningfully to your team.</w:t>
      </w:r>
    </w:p>
    <w:p>
      <w:pPr>
        <w:pStyle w:val="BodyText"/>
      </w:pPr>
      <w:r>
        <w:t xml:space="preserve">Moreover, I recognize the importance of cultural adaptability and local knowledge in engineering roles. While I have worked in diverse environments across [previous locations], I am eager to immerse myself in Ethiopia’s rich culture and understand the unique challenges and opportunities of Addis Ababa. My ability to communicate effectively, work with multidisciplinary teams, and approach problems with creativity and resilience will enable me to integrate seamlessly into [Company Name]’s operations.</w:t>
      </w:r>
    </w:p>
    <w:bookmarkEnd w:id="22"/>
    <w:bookmarkStart w:id="23" w:name="conclusion"/>
    <w:p>
      <w:pPr>
        <w:pStyle w:val="Heading2"/>
      </w:pPr>
      <w:r>
        <w:t xml:space="preserve">Conclusion</w:t>
      </w:r>
    </w:p>
    <w:p>
      <w:pPr>
        <w:pStyle w:val="FirstParagraph"/>
      </w:pPr>
      <w:r>
        <w:t xml:space="preserve">In conclusion, I am enthusiastic about the opportunity to join [Company Name] as a Chemical Engineer in Ethiopia Addis Ababa. My technical expertise, combined with my dedication to sustainable and innovative solutions, positions me to make a meaningful contribution to your organization. I would welcome the chance to discuss how my background and skills align with your needs, and I am available at your earliest convenience for an interview.</w:t>
      </w:r>
    </w:p>
    <w:p>
      <w:pPr>
        <w:pStyle w:val="BodyText"/>
      </w:pPr>
      <w:r>
        <w:t xml:space="preserve">Thank you for considering my application. I look forward to the possibility of contributing to [Company Name]’s success in Ethiopia Addis Ababa.</w:t>
      </w:r>
    </w:p>
    <w:p>
      <w:pPr>
        <w:pStyle w:val="BodyText"/>
      </w:pPr>
      <w:r>
        <w:t xml:space="preserve">Sincerely,</w:t>
      </w:r>
      <w:r>
        <w:br/>
      </w: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Ethiopia Addis Ababa</dc:title>
  <dc:creator/>
  <cp:keywords/>
  <dcterms:created xsi:type="dcterms:W3CDTF">2026-07-23T12:50:32Z</dcterms:created>
  <dcterms:modified xsi:type="dcterms:W3CDTF">2026-07-23T12:50:32Z</dcterms:modified>
</cp:coreProperties>
</file>

<file path=docProps/custom.xml><?xml version="1.0" encoding="utf-8"?>
<Properties xmlns="http://schemas.openxmlformats.org/officeDocument/2006/custom-properties" xmlns:vt="http://schemas.openxmlformats.org/officeDocument/2006/docPropsVTypes"/>
</file>